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achievements,</w:t>
      </w:r>
      <w:r>
        <w:t xml:space="preserve"> </w:t>
      </w:r>
      <w:r>
        <w:t xml:space="preserve">distinctions,</w:t>
      </w:r>
      <w:r>
        <w:t xml:space="preserve"> </w:t>
      </w:r>
      <w:r>
        <w:t xml:space="preserve">and</w:t>
      </w:r>
      <w:r>
        <w:t xml:space="preserve"> </w:t>
      </w:r>
      <w:r>
        <w:t xml:space="preserve">awar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uclid Contest Certificate of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uclid Contest Certificate of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7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adian Computing Competition Certificate of Distinction, Rank 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6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tional Olympiad in Informatics in Provinces Senior Group National First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tional Olympiad in Informatics in Provinces Senior Group Jiangsu Provincial First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3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tional Olympiad in Informatics in Provinces Senior Group National Second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tional Olympiad in Informatics in Provinces Senior Group Jiangsu Provincial First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tional Olympiad in Informatics in Provinces Senior Group National Second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tional Olympiad in Informatics in Provinces Senior Group Jiangsu Provincial First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ed Software Professional Senior Group First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4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tified Software Professional Senior Group First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4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moted to Gold from Silver in USACO US Op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deForces Rating 1672 Expe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erican Mathematics Competitions 12 Honor Ro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6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erican Mathematics Competitions 12 Honor Ro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Autum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6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erican Mathematics Competitions 12 Certificate of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6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erican Invitational Mathematics Examination Participation, 14 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Spring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erican Invitational Mathematics Examination Participation, 13 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 Autumn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erican Regions Mathematics League Local National Top 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erican Regions Mathematics League Local National Go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merican Regions Mathematics League Local Global Top 100 Tea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ke Math Meet China Individual Top 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uke Math Meet China Team Top 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nese High School Mathematics League Third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nese Physics Olympiad Nanjing Region Third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na High School Biology Olympiad National Third Pr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-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tional "Star of Ocarina" Individual Teenager Group B Bron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-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hou Enlai Scholarship Specialized Talent Aw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ward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ward, Honour or Disti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ar Recei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 of Competition if Applic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n-academ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njing Foreign Language School Five Star Student Aw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achievements, distinctions, and awards</dc:title>
  <dc:creator/>
  <cp:keywords/>
  <dcterms:created xsi:type="dcterms:W3CDTF">2022-10-06T13:38:47Z</dcterms:created>
  <dcterms:modified xsi:type="dcterms:W3CDTF">2022-10-06T13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